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458032" w14:textId="2F7A7BB0" w:rsidR="007255FA" w:rsidRPr="007255FA" w:rsidRDefault="00EE58AF">
      <w:r w:rsidRPr="00EE58AF">
        <w:rPr>
          <w:b/>
          <w:bCs/>
        </w:rPr>
        <w:t>Problem Name</w:t>
      </w:r>
      <w:r>
        <w:rPr>
          <w:b/>
          <w:bCs/>
        </w:rPr>
        <w:t xml:space="preserve">: </w:t>
      </w:r>
      <w:r w:rsidR="00A110A6">
        <w:t>Apply Discount Every n order</w:t>
      </w:r>
    </w:p>
    <w:p w14:paraId="15286F24" w14:textId="2260F3C8" w:rsidR="00EE58AF" w:rsidRPr="00A110A6" w:rsidRDefault="00EE58AF" w:rsidP="00EE58AF">
      <w:r w:rsidRPr="00EE58AF">
        <w:rPr>
          <w:b/>
          <w:bCs/>
        </w:rPr>
        <w:t xml:space="preserve">Topics: </w:t>
      </w:r>
      <w:r w:rsidR="00A110A6">
        <w:t>Array, Hash Table, Design</w:t>
      </w:r>
    </w:p>
    <w:p w14:paraId="4B3C851B" w14:textId="7389D316" w:rsidR="00EE58AF" w:rsidRPr="00BD6EB7" w:rsidRDefault="00EE58AF" w:rsidP="00237A3A">
      <w:r w:rsidRPr="00EE58AF">
        <w:rPr>
          <w:b/>
          <w:bCs/>
        </w:rPr>
        <w:t>Companies:</w:t>
      </w:r>
      <w:r w:rsidR="00806B70">
        <w:rPr>
          <w:b/>
          <w:bCs/>
        </w:rPr>
        <w:t xml:space="preserve"> </w:t>
      </w:r>
      <w:r w:rsidR="00A110A6" w:rsidRPr="00A110A6">
        <w:t>Facebook</w:t>
      </w:r>
    </w:p>
    <w:p w14:paraId="6BCB2C28" w14:textId="6E7F212A" w:rsidR="00EE58AF" w:rsidRP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evel: </w:t>
      </w:r>
      <w:r w:rsidR="00A110A6">
        <w:t>Medium</w:t>
      </w:r>
      <w:bookmarkStart w:id="0" w:name="_GoBack"/>
      <w:bookmarkEnd w:id="0"/>
    </w:p>
    <w:p w14:paraId="1FC8959A" w14:textId="35131AAB" w:rsidR="00EE58AF" w:rsidRDefault="00EE58AF" w:rsidP="00EE58AF">
      <w:pPr>
        <w:rPr>
          <w:b/>
          <w:bCs/>
        </w:rPr>
      </w:pPr>
      <w:r w:rsidRPr="00EE58AF">
        <w:rPr>
          <w:b/>
          <w:bCs/>
        </w:rPr>
        <w:t xml:space="preserve">Language: </w:t>
      </w:r>
      <w:r w:rsidRPr="00621849">
        <w:t>C++</w:t>
      </w:r>
    </w:p>
    <w:p w14:paraId="79BDE6CB" w14:textId="77777777" w:rsidR="00A110A6" w:rsidRPr="00A110A6" w:rsidRDefault="00EE58AF" w:rsidP="00A110A6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  <w:r w:rsidRPr="00E62470">
        <w:rPr>
          <w:rFonts w:ascii="Arial" w:hAnsi="Arial" w:cs="Arial"/>
          <w:b/>
          <w:bCs/>
          <w:sz w:val="20"/>
          <w:szCs w:val="20"/>
        </w:rPr>
        <w:t>Problem Statement</w:t>
      </w:r>
      <w:r w:rsidR="00B7110A">
        <w:rPr>
          <w:rFonts w:ascii="Arial" w:hAnsi="Arial" w:cs="Arial"/>
          <w:b/>
          <w:bCs/>
          <w:sz w:val="20"/>
          <w:szCs w:val="20"/>
        </w:rPr>
        <w:t xml:space="preserve">: </w:t>
      </w:r>
      <w:r w:rsidR="00A110A6">
        <w:rPr>
          <w:rFonts w:ascii="Arial" w:hAnsi="Arial" w:cs="Arial"/>
          <w:b/>
          <w:bCs/>
          <w:sz w:val="20"/>
          <w:szCs w:val="20"/>
        </w:rPr>
        <w:t xml:space="preserve"> </w:t>
      </w:r>
      <w:r w:rsidR="00A110A6" w:rsidRPr="00A110A6">
        <w:rPr>
          <w:rFonts w:ascii="Segoe UI" w:hAnsi="Segoe UI" w:cs="Segoe UI"/>
          <w:color w:val="263238"/>
          <w:sz w:val="21"/>
          <w:szCs w:val="21"/>
        </w:rPr>
        <w:t>There is a supermarket that is frequented by many customers. The products sold at the supermarket are represented as two parallel integer arrays </w:t>
      </w:r>
      <w:r w:rsidR="00A110A6" w:rsidRPr="00A110A6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products</w:t>
      </w:r>
      <w:r w:rsidR="00A110A6" w:rsidRPr="00A110A6">
        <w:rPr>
          <w:rFonts w:ascii="Segoe UI" w:hAnsi="Segoe UI" w:cs="Segoe UI"/>
          <w:color w:val="263238"/>
          <w:sz w:val="21"/>
          <w:szCs w:val="21"/>
        </w:rPr>
        <w:t> and </w:t>
      </w:r>
      <w:r w:rsidR="00A110A6" w:rsidRPr="00A110A6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prices</w:t>
      </w:r>
      <w:r w:rsidR="00A110A6" w:rsidRPr="00A110A6">
        <w:rPr>
          <w:rFonts w:ascii="Segoe UI" w:hAnsi="Segoe UI" w:cs="Segoe UI"/>
          <w:color w:val="263238"/>
          <w:sz w:val="21"/>
          <w:szCs w:val="21"/>
        </w:rPr>
        <w:t>, where the </w:t>
      </w:r>
      <w:proofErr w:type="spellStart"/>
      <w:r w:rsidR="00A110A6" w:rsidRPr="00A110A6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i</w:t>
      </w:r>
      <w:r w:rsidR="00A110A6" w:rsidRPr="00A110A6">
        <w:rPr>
          <w:rFonts w:ascii="Courier New" w:hAnsi="Courier New" w:cs="Courier New"/>
          <w:color w:val="546E7A"/>
          <w:sz w:val="15"/>
          <w:szCs w:val="15"/>
          <w:shd w:val="clear" w:color="auto" w:fill="F7F9FA"/>
          <w:vertAlign w:val="superscript"/>
        </w:rPr>
        <w:t>th</w:t>
      </w:r>
      <w:proofErr w:type="spellEnd"/>
      <w:r w:rsidR="00A110A6" w:rsidRPr="00A110A6">
        <w:rPr>
          <w:rFonts w:ascii="Segoe UI" w:hAnsi="Segoe UI" w:cs="Segoe UI"/>
          <w:color w:val="263238"/>
          <w:sz w:val="21"/>
          <w:szCs w:val="21"/>
        </w:rPr>
        <w:t> product has an ID of </w:t>
      </w:r>
      <w:r w:rsidR="00A110A6" w:rsidRPr="00A110A6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products[</w:t>
      </w:r>
      <w:proofErr w:type="spellStart"/>
      <w:r w:rsidR="00A110A6" w:rsidRPr="00A110A6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i</w:t>
      </w:r>
      <w:proofErr w:type="spellEnd"/>
      <w:r w:rsidR="00A110A6" w:rsidRPr="00A110A6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]</w:t>
      </w:r>
      <w:r w:rsidR="00A110A6" w:rsidRPr="00A110A6">
        <w:rPr>
          <w:rFonts w:ascii="Segoe UI" w:hAnsi="Segoe UI" w:cs="Segoe UI"/>
          <w:color w:val="263238"/>
          <w:sz w:val="21"/>
          <w:szCs w:val="21"/>
        </w:rPr>
        <w:t> and a price of </w:t>
      </w:r>
      <w:r w:rsidR="00A110A6" w:rsidRPr="00A110A6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prices[</w:t>
      </w:r>
      <w:proofErr w:type="spellStart"/>
      <w:r w:rsidR="00A110A6" w:rsidRPr="00A110A6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i</w:t>
      </w:r>
      <w:proofErr w:type="spellEnd"/>
      <w:r w:rsidR="00A110A6" w:rsidRPr="00A110A6">
        <w:rPr>
          <w:rFonts w:ascii="Courier New" w:hAnsi="Courier New" w:cs="Courier New"/>
          <w:color w:val="546E7A"/>
          <w:sz w:val="20"/>
          <w:szCs w:val="20"/>
          <w:shd w:val="clear" w:color="auto" w:fill="F7F9FA"/>
        </w:rPr>
        <w:t>]</w:t>
      </w:r>
      <w:r w:rsidR="00A110A6" w:rsidRPr="00A110A6">
        <w:rPr>
          <w:rFonts w:ascii="Segoe UI" w:hAnsi="Segoe UI" w:cs="Segoe UI"/>
          <w:color w:val="263238"/>
          <w:sz w:val="21"/>
          <w:szCs w:val="21"/>
        </w:rPr>
        <w:t>.</w:t>
      </w:r>
    </w:p>
    <w:p w14:paraId="054C00C5" w14:textId="77777777" w:rsidR="00A110A6" w:rsidRPr="00A110A6" w:rsidRDefault="00A110A6" w:rsidP="00A110A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When a customer is paying, their bill is represented as two parallel integer arrays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roduct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nd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mount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, where the </w:t>
      </w:r>
      <w:proofErr w:type="spellStart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j</w:t>
      </w:r>
      <w:r w:rsidRPr="00A110A6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th</w:t>
      </w:r>
      <w:proofErr w:type="spellEnd"/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product they purchased has an ID of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roduct[j]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, and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mount[j]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s how much of the product they bought. Their subtotal is calculated as the sum of each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amount[j] * (price of the </w:t>
      </w:r>
      <w:proofErr w:type="spellStart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j</w:t>
      </w:r>
      <w:r w:rsidRPr="00A110A6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th</w:t>
      </w:r>
      <w:proofErr w:type="spellEnd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 product)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4FC64554" w14:textId="77777777" w:rsidR="00A110A6" w:rsidRPr="00A110A6" w:rsidRDefault="00A110A6" w:rsidP="00A110A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supermarket decided to have a sale. Every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</w:t>
      </w:r>
      <w:r w:rsidRPr="00A110A6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th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customer paying for their groceries will be given a </w:t>
      </w:r>
      <w:r w:rsidRPr="00A110A6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percentage discount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 The discount amount is given by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discount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, where they will be given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discount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percent off their subtotal. More formally, if their subtotal is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bill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, then they would actually pay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bill * ((100 - discount) / 100)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045E9776" w14:textId="77777777" w:rsidR="00A110A6" w:rsidRPr="00A110A6" w:rsidRDefault="00A110A6" w:rsidP="00A110A6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Implement the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Cashier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class:</w:t>
      </w:r>
    </w:p>
    <w:p w14:paraId="3BE54B94" w14:textId="77777777" w:rsidR="00A110A6" w:rsidRPr="00A110A6" w:rsidRDefault="00A110A6" w:rsidP="00A110A6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proofErr w:type="gramStart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Cashier(</w:t>
      </w:r>
      <w:proofErr w:type="gramEnd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nt n, int discount, int[] products, int[] prices)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Initializes the object with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n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, the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discount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, and the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roducts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nd their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rices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66915211" w14:textId="77777777" w:rsidR="00A110A6" w:rsidRPr="00A110A6" w:rsidRDefault="00A110A6" w:rsidP="00A110A6">
      <w:pPr>
        <w:numPr>
          <w:ilvl w:val="0"/>
          <w:numId w:val="2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double </w:t>
      </w:r>
      <w:proofErr w:type="spellStart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getBill</w:t>
      </w:r>
      <w:proofErr w:type="spellEnd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(</w:t>
      </w:r>
      <w:proofErr w:type="gramStart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nt[</w:t>
      </w:r>
      <w:proofErr w:type="gramEnd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 product, int[] amount)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Returns the final total of the bill with the discount applied (if any). Answers within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0</w:t>
      </w:r>
      <w:r w:rsidRPr="00A110A6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-5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of the actual value will be accepted.</w:t>
      </w:r>
    </w:p>
    <w:p w14:paraId="18E0222C" w14:textId="1E283881" w:rsidR="00E878C9" w:rsidRPr="00E878C9" w:rsidRDefault="00E878C9" w:rsidP="00C04139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color w:val="263238"/>
          <w:sz w:val="21"/>
          <w:szCs w:val="21"/>
        </w:rPr>
      </w:pPr>
    </w:p>
    <w:p w14:paraId="6989158C" w14:textId="366B56E4" w:rsidR="001A2503" w:rsidRDefault="00EE58AF" w:rsidP="00E878C9">
      <w:pPr>
        <w:pStyle w:val="NormalWeb"/>
        <w:shd w:val="clear" w:color="auto" w:fill="FFFFFF"/>
        <w:spacing w:before="0" w:beforeAutospacing="0" w:after="240" w:afterAutospacing="0"/>
        <w:rPr>
          <w:b/>
          <w:bCs/>
        </w:rPr>
      </w:pPr>
      <w:r w:rsidRPr="00EE58AF">
        <w:rPr>
          <w:b/>
          <w:bCs/>
        </w:rPr>
        <w:t>Input Format:</w:t>
      </w:r>
    </w:p>
    <w:p w14:paraId="4EF133D5" w14:textId="3F7B7BAF" w:rsidR="001A2503" w:rsidRDefault="001A2503" w:rsidP="009E4875">
      <w:pPr>
        <w:pStyle w:val="NormalWeb"/>
        <w:shd w:val="clear" w:color="auto" w:fill="FFFFFF"/>
        <w:spacing w:before="0" w:beforeAutospacing="0" w:after="0" w:afterAutospacing="0"/>
      </w:pPr>
      <w:r>
        <w:rPr>
          <w:b/>
          <w:bCs/>
        </w:rPr>
        <w:tab/>
      </w:r>
      <w:r w:rsidRPr="001A2503">
        <w:t>First line of the in</w:t>
      </w:r>
      <w:r>
        <w:t xml:space="preserve"> contain two space separated integers nth value and discount.</w:t>
      </w:r>
    </w:p>
    <w:p w14:paraId="7F44AD48" w14:textId="5AAC45C7" w:rsidR="001A2503" w:rsidRDefault="001A2503" w:rsidP="009E4875">
      <w:pPr>
        <w:pStyle w:val="NormalWeb"/>
        <w:shd w:val="clear" w:color="auto" w:fill="FFFFFF"/>
        <w:spacing w:before="0" w:beforeAutospacing="0" w:after="0" w:afterAutospacing="0"/>
      </w:pPr>
      <w:r>
        <w:tab/>
        <w:t>Second line contains integer value representing size of the product z.</w:t>
      </w:r>
    </w:p>
    <w:p w14:paraId="13165D47" w14:textId="77777777" w:rsidR="001A2503" w:rsidRDefault="001A2503" w:rsidP="009E4875">
      <w:pPr>
        <w:pStyle w:val="NormalWeb"/>
        <w:shd w:val="clear" w:color="auto" w:fill="FFFFFF"/>
        <w:spacing w:before="0" w:beforeAutospacing="0" w:after="0" w:afterAutospacing="0"/>
      </w:pPr>
      <w:r>
        <w:tab/>
        <w:t>Next line contains z space separated integer representing product id.</w:t>
      </w:r>
    </w:p>
    <w:p w14:paraId="15B807F9" w14:textId="77777777" w:rsidR="001A2503" w:rsidRDefault="001A2503" w:rsidP="009E4875">
      <w:pPr>
        <w:pStyle w:val="NormalWeb"/>
        <w:shd w:val="clear" w:color="auto" w:fill="FFFFFF"/>
        <w:spacing w:before="0" w:beforeAutospacing="0" w:after="0" w:afterAutospacing="0"/>
      </w:pPr>
      <w:r>
        <w:tab/>
        <w:t>Next line contains z space separated integer representing product price.</w:t>
      </w:r>
    </w:p>
    <w:p w14:paraId="54E07DA5" w14:textId="2534AB03" w:rsidR="001A2503" w:rsidRDefault="001A2503" w:rsidP="009E4875">
      <w:pPr>
        <w:pStyle w:val="NormalWeb"/>
        <w:shd w:val="clear" w:color="auto" w:fill="FFFFFF"/>
        <w:spacing w:before="0" w:beforeAutospacing="0" w:after="0" w:afterAutospacing="0"/>
      </w:pPr>
      <w:r>
        <w:tab/>
        <w:t>Next line contains no. of queries</w:t>
      </w:r>
      <w:r w:rsidR="009E4875">
        <w:t xml:space="preserve"> q</w:t>
      </w:r>
      <w:r>
        <w:t>.</w:t>
      </w:r>
    </w:p>
    <w:p w14:paraId="5EBE6FCE" w14:textId="65070B9E" w:rsidR="001A2503" w:rsidRDefault="001A2503" w:rsidP="009E4875">
      <w:pPr>
        <w:pStyle w:val="NormalWeb"/>
        <w:shd w:val="clear" w:color="auto" w:fill="FFFFFF"/>
        <w:spacing w:before="0" w:beforeAutospacing="0" w:after="0" w:afterAutospacing="0"/>
      </w:pPr>
      <w:r>
        <w:tab/>
        <w:t>Next line contains no of groceries to buy y.</w:t>
      </w:r>
    </w:p>
    <w:p w14:paraId="65E6134C" w14:textId="77777777" w:rsidR="009E4875" w:rsidRDefault="001A2503" w:rsidP="009E4875">
      <w:pPr>
        <w:pStyle w:val="NormalWeb"/>
        <w:shd w:val="clear" w:color="auto" w:fill="FFFFFF"/>
        <w:spacing w:before="0" w:beforeAutospacing="0" w:after="0" w:afterAutospacing="0"/>
      </w:pPr>
      <w:r>
        <w:tab/>
        <w:t xml:space="preserve">Next y line contains </w:t>
      </w:r>
      <w:r w:rsidR="009E4875">
        <w:t xml:space="preserve">two space separated integers representing Product index and </w:t>
      </w:r>
    </w:p>
    <w:p w14:paraId="0D3437CD" w14:textId="57ABFEC1" w:rsidR="009E4875" w:rsidRPr="001A2503" w:rsidRDefault="009E4875" w:rsidP="009E4875">
      <w:pPr>
        <w:pStyle w:val="NormalWeb"/>
        <w:shd w:val="clear" w:color="auto" w:fill="FFFFFF"/>
        <w:spacing w:before="0" w:beforeAutospacing="0" w:after="0" w:afterAutospacing="0"/>
        <w:ind w:firstLine="720"/>
      </w:pPr>
      <w:r>
        <w:t>quantity.</w:t>
      </w:r>
    </w:p>
    <w:p w14:paraId="56ED8B0D" w14:textId="309C18D7" w:rsidR="00E878C9" w:rsidRDefault="00EB01D6" w:rsidP="00C04139">
      <w:pPr>
        <w:spacing w:after="0"/>
      </w:pPr>
      <w:r>
        <w:tab/>
      </w:r>
    </w:p>
    <w:p w14:paraId="0C111595" w14:textId="77777777" w:rsidR="00EB01D6" w:rsidRPr="00AB7A3B" w:rsidRDefault="00EB01D6" w:rsidP="00EB01D6">
      <w:pPr>
        <w:spacing w:after="0"/>
      </w:pPr>
    </w:p>
    <w:p w14:paraId="6397927B" w14:textId="3DFEF6B3" w:rsidR="00414745" w:rsidRDefault="00EE58AF" w:rsidP="00C04139">
      <w:pPr>
        <w:rPr>
          <w:rFonts w:ascii="Segoe UI" w:hAnsi="Segoe UI" w:cs="Segoe UI"/>
          <w:color w:val="263238"/>
          <w:sz w:val="21"/>
          <w:szCs w:val="21"/>
          <w:shd w:val="clear" w:color="auto" w:fill="FFFFFF"/>
        </w:rPr>
      </w:pPr>
      <w:r w:rsidRPr="00EE58AF">
        <w:rPr>
          <w:b/>
          <w:bCs/>
        </w:rPr>
        <w:t>Output Format:</w:t>
      </w:r>
      <w:r w:rsidR="00621849">
        <w:rPr>
          <w:b/>
          <w:bCs/>
        </w:rPr>
        <w:t xml:space="preserve"> </w:t>
      </w:r>
      <w:r w:rsidR="009E4875" w:rsidRPr="009E4875">
        <w:t>Print</w:t>
      </w:r>
      <w:r w:rsidR="009E4875">
        <w:t xml:space="preserve"> q lines representing total bill after discount.</w:t>
      </w:r>
    </w:p>
    <w:p w14:paraId="452038E6" w14:textId="70064631" w:rsidR="00EE58AF" w:rsidRDefault="00EF2D8B" w:rsidP="00414745">
      <w:pPr>
        <w:rPr>
          <w:b/>
          <w:bCs/>
        </w:rPr>
      </w:pPr>
      <w:r>
        <w:rPr>
          <w:b/>
          <w:bCs/>
        </w:rPr>
        <w:t>Constraints:</w:t>
      </w:r>
    </w:p>
    <w:p w14:paraId="103468E3" w14:textId="77777777" w:rsidR="00A110A6" w:rsidRPr="00A110A6" w:rsidRDefault="00A110A6" w:rsidP="00A110A6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 &lt;= n &lt;= 10</w:t>
      </w:r>
      <w:r w:rsidRPr="00A110A6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4</w:t>
      </w:r>
    </w:p>
    <w:p w14:paraId="45A88A35" w14:textId="77777777" w:rsidR="00A110A6" w:rsidRPr="00A110A6" w:rsidRDefault="00A110A6" w:rsidP="00A110A6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0 &lt;= discount &lt;= 100</w:t>
      </w:r>
    </w:p>
    <w:p w14:paraId="6DCAE081" w14:textId="77777777" w:rsidR="00A110A6" w:rsidRPr="00A110A6" w:rsidRDefault="00A110A6" w:rsidP="00A110A6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proofErr w:type="gramStart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roducts.length</w:t>
      </w:r>
      <w:proofErr w:type="spellEnd"/>
      <w:proofErr w:type="gramEnd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200</w:t>
      </w:r>
    </w:p>
    <w:p w14:paraId="1B13991F" w14:textId="77777777" w:rsidR="00A110A6" w:rsidRPr="00A110A6" w:rsidRDefault="00A110A6" w:rsidP="00A110A6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proofErr w:type="spellStart"/>
      <w:proofErr w:type="gramStart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lastRenderedPageBreak/>
        <w:t>prices.length</w:t>
      </w:r>
      <w:proofErr w:type="spellEnd"/>
      <w:proofErr w:type="gramEnd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== </w:t>
      </w:r>
      <w:proofErr w:type="spellStart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roducts.length</w:t>
      </w:r>
      <w:proofErr w:type="spellEnd"/>
    </w:p>
    <w:p w14:paraId="59E5EF3C" w14:textId="77777777" w:rsidR="00A110A6" w:rsidRPr="00A110A6" w:rsidRDefault="00A110A6" w:rsidP="00A110A6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 &lt;= products[</w:t>
      </w:r>
      <w:proofErr w:type="spellStart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 &lt;= 200</w:t>
      </w:r>
    </w:p>
    <w:p w14:paraId="6517BABE" w14:textId="77777777" w:rsidR="00A110A6" w:rsidRPr="00A110A6" w:rsidRDefault="00A110A6" w:rsidP="00A110A6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 &lt;= prices[</w:t>
      </w:r>
      <w:proofErr w:type="spellStart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i</w:t>
      </w:r>
      <w:proofErr w:type="spellEnd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] &lt;= 1000</w:t>
      </w:r>
    </w:p>
    <w:p w14:paraId="5A640515" w14:textId="77777777" w:rsidR="00A110A6" w:rsidRPr="00A110A6" w:rsidRDefault="00A110A6" w:rsidP="00A110A6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elements in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roducts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re </w:t>
      </w:r>
      <w:r w:rsidRPr="00A110A6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unique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4A23CC59" w14:textId="77777777" w:rsidR="00A110A6" w:rsidRPr="00A110A6" w:rsidRDefault="00A110A6" w:rsidP="00A110A6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1 &lt;= </w:t>
      </w:r>
      <w:proofErr w:type="spellStart"/>
      <w:proofErr w:type="gramStart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roduct.length</w:t>
      </w:r>
      <w:proofErr w:type="spellEnd"/>
      <w:proofErr w:type="gramEnd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&lt;= </w:t>
      </w:r>
      <w:proofErr w:type="spellStart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roducts.length</w:t>
      </w:r>
      <w:proofErr w:type="spellEnd"/>
    </w:p>
    <w:p w14:paraId="5A634461" w14:textId="77777777" w:rsidR="00A110A6" w:rsidRPr="00A110A6" w:rsidRDefault="00A110A6" w:rsidP="00A110A6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proofErr w:type="spellStart"/>
      <w:proofErr w:type="gramStart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amount.length</w:t>
      </w:r>
      <w:proofErr w:type="spellEnd"/>
      <w:proofErr w:type="gramEnd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 xml:space="preserve"> == </w:t>
      </w:r>
      <w:proofErr w:type="spellStart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roduct.length</w:t>
      </w:r>
      <w:proofErr w:type="spellEnd"/>
    </w:p>
    <w:p w14:paraId="2D43131C" w14:textId="77777777" w:rsidR="00A110A6" w:rsidRPr="00A110A6" w:rsidRDefault="00A110A6" w:rsidP="00A110A6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roduct[j]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exists in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roducts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0140D2CC" w14:textId="77777777" w:rsidR="00A110A6" w:rsidRPr="00A110A6" w:rsidRDefault="00A110A6" w:rsidP="00A110A6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 &lt;= amount[j] &lt;= 1000</w:t>
      </w:r>
    </w:p>
    <w:p w14:paraId="2EE38360" w14:textId="77777777" w:rsidR="00A110A6" w:rsidRPr="00A110A6" w:rsidRDefault="00A110A6" w:rsidP="00A110A6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The elements of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product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are </w:t>
      </w:r>
      <w:r w:rsidRPr="00A110A6">
        <w:rPr>
          <w:rFonts w:ascii="Segoe UI" w:eastAsia="Times New Roman" w:hAnsi="Segoe UI" w:cs="Segoe UI"/>
          <w:b/>
          <w:bCs/>
          <w:color w:val="263238"/>
          <w:sz w:val="21"/>
          <w:szCs w:val="21"/>
          <w:lang w:val="en-IN" w:eastAsia="en-IN" w:bidi="hi-IN"/>
        </w:rPr>
        <w:t>unique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6933B43E" w14:textId="77777777" w:rsidR="00A110A6" w:rsidRPr="00A110A6" w:rsidRDefault="00A110A6" w:rsidP="00A110A6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At most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000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calls will be made to </w:t>
      </w:r>
      <w:proofErr w:type="spellStart"/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getBill</w:t>
      </w:r>
      <w:proofErr w:type="spellEnd"/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.</w:t>
      </w:r>
    </w:p>
    <w:p w14:paraId="7F96A6F8" w14:textId="77777777" w:rsidR="00A110A6" w:rsidRPr="00A110A6" w:rsidRDefault="00A110A6" w:rsidP="00A110A6">
      <w:pPr>
        <w:numPr>
          <w:ilvl w:val="0"/>
          <w:numId w:val="2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</w:pP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Answers within </w:t>
      </w:r>
      <w:r w:rsidRPr="00A110A6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  <w:lang w:val="en-IN" w:eastAsia="en-IN" w:bidi="hi-IN"/>
        </w:rPr>
        <w:t>10</w:t>
      </w:r>
      <w:r w:rsidRPr="00A110A6">
        <w:rPr>
          <w:rFonts w:ascii="Courier New" w:eastAsia="Times New Roman" w:hAnsi="Courier New" w:cs="Courier New"/>
          <w:color w:val="546E7A"/>
          <w:sz w:val="15"/>
          <w:szCs w:val="15"/>
          <w:shd w:val="clear" w:color="auto" w:fill="F7F9FA"/>
          <w:vertAlign w:val="superscript"/>
          <w:lang w:val="en-IN" w:eastAsia="en-IN" w:bidi="hi-IN"/>
        </w:rPr>
        <w:t>-5</w:t>
      </w:r>
      <w:r w:rsidRPr="00A110A6">
        <w:rPr>
          <w:rFonts w:ascii="Segoe UI" w:eastAsia="Times New Roman" w:hAnsi="Segoe UI" w:cs="Segoe UI"/>
          <w:color w:val="263238"/>
          <w:sz w:val="21"/>
          <w:szCs w:val="21"/>
          <w:lang w:val="en-IN" w:eastAsia="en-IN" w:bidi="hi-IN"/>
        </w:rPr>
        <w:t> of the actual value will be accepted.</w:t>
      </w:r>
    </w:p>
    <w:p w14:paraId="3BBFB4D8" w14:textId="77777777" w:rsidR="00A110A6" w:rsidRDefault="00A110A6" w:rsidP="00414745">
      <w:pPr>
        <w:rPr>
          <w:b/>
          <w:bCs/>
        </w:rPr>
      </w:pPr>
    </w:p>
    <w:p w14:paraId="0033B3F6" w14:textId="7C590894" w:rsidR="00EE58AF" w:rsidRDefault="00EE58AF" w:rsidP="00EE58AF">
      <w:pPr>
        <w:rPr>
          <w:b/>
          <w:bCs/>
        </w:rPr>
      </w:pPr>
      <w:r w:rsidRPr="00EE58AF">
        <w:rPr>
          <w:b/>
          <w:bCs/>
        </w:rPr>
        <w:t>Examples:</w:t>
      </w:r>
    </w:p>
    <w:p w14:paraId="3F6DEAB9" w14:textId="5D9C9DCB" w:rsidR="009E4875" w:rsidRDefault="009E4875" w:rsidP="009E4875">
      <w:pPr>
        <w:pStyle w:val="HTMLPreformatted"/>
        <w:shd w:val="clear" w:color="auto" w:fill="F7F9FA"/>
        <w:rPr>
          <w:rFonts w:ascii="Consolas" w:hAnsi="Consolas"/>
          <w:b/>
          <w:bCs/>
          <w:color w:val="263238"/>
        </w:rPr>
      </w:pPr>
      <w:r>
        <w:rPr>
          <w:b/>
          <w:bCs/>
        </w:rPr>
        <w:tab/>
      </w:r>
      <w:r w:rsidRPr="009E4875">
        <w:rPr>
          <w:rFonts w:ascii="Consolas" w:hAnsi="Consolas"/>
          <w:b/>
          <w:bCs/>
          <w:color w:val="263238"/>
        </w:rPr>
        <w:t>Input</w:t>
      </w:r>
      <w:r>
        <w:rPr>
          <w:rFonts w:ascii="Consolas" w:hAnsi="Consolas"/>
          <w:b/>
          <w:bCs/>
          <w:color w:val="263238"/>
        </w:rPr>
        <w:t>:</w:t>
      </w:r>
    </w:p>
    <w:p w14:paraId="5C5E5D92" w14:textId="32392329" w:rsidR="00AB079D" w:rsidRPr="00AB079D" w:rsidRDefault="00AB079D" w:rsidP="009E4875">
      <w:pPr>
        <w:pStyle w:val="HTMLPreformatted"/>
        <w:shd w:val="clear" w:color="auto" w:fill="F7F9FA"/>
        <w:rPr>
          <w:rFonts w:ascii="Consolas" w:hAnsi="Consolas"/>
          <w:color w:val="263238"/>
        </w:rPr>
      </w:pPr>
      <w:r>
        <w:rPr>
          <w:rFonts w:ascii="Consolas" w:hAnsi="Consolas"/>
          <w:b/>
          <w:bCs/>
          <w:color w:val="263238"/>
        </w:rPr>
        <w:tab/>
      </w:r>
      <w:r w:rsidRPr="00AB079D">
        <w:rPr>
          <w:rFonts w:ascii="Consolas" w:hAnsi="Consolas"/>
          <w:color w:val="263238"/>
        </w:rPr>
        <w:t>3 50</w:t>
      </w:r>
    </w:p>
    <w:p w14:paraId="1107247B" w14:textId="77777777" w:rsidR="009E4875" w:rsidRPr="009E4875" w:rsidRDefault="009E4875" w:rsidP="009E4875">
      <w:pPr>
        <w:pStyle w:val="HTMLPreformatted"/>
        <w:shd w:val="clear" w:color="auto" w:fill="F7F9FA"/>
        <w:rPr>
          <w:rFonts w:ascii="Consolas" w:hAnsi="Consolas"/>
          <w:color w:val="263238"/>
        </w:rPr>
      </w:pPr>
      <w:r>
        <w:rPr>
          <w:rFonts w:ascii="Consolas" w:hAnsi="Consolas"/>
          <w:color w:val="263238"/>
        </w:rPr>
        <w:tab/>
      </w:r>
      <w:r w:rsidRPr="009E4875">
        <w:rPr>
          <w:rFonts w:ascii="Consolas" w:hAnsi="Consolas"/>
          <w:color w:val="263238"/>
        </w:rPr>
        <w:t>7</w:t>
      </w:r>
    </w:p>
    <w:p w14:paraId="5A0F32B6" w14:textId="77777777" w:rsidR="009E4875" w:rsidRPr="009E4875" w:rsidRDefault="009E4875" w:rsidP="009E4875">
      <w:pPr>
        <w:pStyle w:val="HTMLPreformatted"/>
        <w:shd w:val="clear" w:color="auto" w:fill="F7F9FA"/>
        <w:ind w:left="916"/>
        <w:rPr>
          <w:rFonts w:ascii="Consolas" w:hAnsi="Consolas"/>
          <w:color w:val="263238"/>
        </w:rPr>
      </w:pPr>
      <w:r w:rsidRPr="009E4875">
        <w:rPr>
          <w:rFonts w:ascii="Consolas" w:hAnsi="Consolas"/>
          <w:color w:val="263238"/>
        </w:rPr>
        <w:t>1 2 3 4 5 6 7</w:t>
      </w:r>
    </w:p>
    <w:p w14:paraId="14195A85" w14:textId="77777777" w:rsidR="009E4875" w:rsidRPr="009E4875" w:rsidRDefault="009E4875" w:rsidP="009E4875">
      <w:pPr>
        <w:pStyle w:val="HTMLPreformatted"/>
        <w:shd w:val="clear" w:color="auto" w:fill="F7F9FA"/>
        <w:ind w:left="916"/>
        <w:rPr>
          <w:rFonts w:ascii="Consolas" w:hAnsi="Consolas"/>
          <w:color w:val="263238"/>
        </w:rPr>
      </w:pPr>
      <w:r w:rsidRPr="009E4875">
        <w:rPr>
          <w:rFonts w:ascii="Consolas" w:hAnsi="Consolas"/>
          <w:color w:val="263238"/>
        </w:rPr>
        <w:t>100 200 300 400 300 200 100</w:t>
      </w:r>
    </w:p>
    <w:p w14:paraId="2BB25119" w14:textId="77777777" w:rsidR="009E4875" w:rsidRPr="009E4875" w:rsidRDefault="009E4875" w:rsidP="009E4875">
      <w:pPr>
        <w:pStyle w:val="HTMLPreformatted"/>
        <w:shd w:val="clear" w:color="auto" w:fill="F7F9FA"/>
        <w:ind w:left="916"/>
        <w:rPr>
          <w:rFonts w:ascii="Consolas" w:hAnsi="Consolas"/>
          <w:color w:val="263238"/>
        </w:rPr>
      </w:pPr>
      <w:r w:rsidRPr="009E4875">
        <w:rPr>
          <w:rFonts w:ascii="Consolas" w:hAnsi="Consolas"/>
          <w:color w:val="263238"/>
        </w:rPr>
        <w:t>1</w:t>
      </w:r>
    </w:p>
    <w:p w14:paraId="72DDE912" w14:textId="77777777" w:rsidR="009E4875" w:rsidRPr="009E4875" w:rsidRDefault="009E4875" w:rsidP="009E4875">
      <w:pPr>
        <w:pStyle w:val="HTMLPreformatted"/>
        <w:shd w:val="clear" w:color="auto" w:fill="F7F9FA"/>
        <w:ind w:left="916"/>
        <w:rPr>
          <w:rFonts w:ascii="Consolas" w:hAnsi="Consolas"/>
          <w:color w:val="263238"/>
        </w:rPr>
      </w:pPr>
      <w:r w:rsidRPr="009E4875">
        <w:rPr>
          <w:rFonts w:ascii="Consolas" w:hAnsi="Consolas"/>
          <w:color w:val="263238"/>
        </w:rPr>
        <w:t>2</w:t>
      </w:r>
    </w:p>
    <w:p w14:paraId="46435232" w14:textId="77777777" w:rsidR="009E4875" w:rsidRPr="009E4875" w:rsidRDefault="009E4875" w:rsidP="009E4875">
      <w:pPr>
        <w:pStyle w:val="HTMLPreformatted"/>
        <w:shd w:val="clear" w:color="auto" w:fill="F7F9FA"/>
        <w:ind w:left="916"/>
        <w:rPr>
          <w:rFonts w:ascii="Consolas" w:hAnsi="Consolas"/>
          <w:color w:val="263238"/>
        </w:rPr>
      </w:pPr>
      <w:r w:rsidRPr="009E4875">
        <w:rPr>
          <w:rFonts w:ascii="Consolas" w:hAnsi="Consolas"/>
          <w:color w:val="263238"/>
        </w:rPr>
        <w:t>1 2</w:t>
      </w:r>
    </w:p>
    <w:p w14:paraId="537FDDCC" w14:textId="7B16C5D5" w:rsidR="00E878C9" w:rsidRDefault="009E4875" w:rsidP="009E4875">
      <w:pPr>
        <w:pStyle w:val="HTMLPreformatted"/>
        <w:shd w:val="clear" w:color="auto" w:fill="F7F9FA"/>
        <w:ind w:left="916"/>
        <w:rPr>
          <w:rFonts w:ascii="Consolas" w:hAnsi="Consolas"/>
          <w:color w:val="263238"/>
        </w:rPr>
      </w:pPr>
      <w:r w:rsidRPr="009E4875">
        <w:rPr>
          <w:rFonts w:ascii="Consolas" w:hAnsi="Consolas"/>
          <w:color w:val="263238"/>
        </w:rPr>
        <w:t>1 2</w:t>
      </w:r>
    </w:p>
    <w:p w14:paraId="33B082E0" w14:textId="77777777" w:rsidR="009E4875" w:rsidRPr="009E4875" w:rsidRDefault="009E4875" w:rsidP="009E4875">
      <w:pPr>
        <w:pStyle w:val="HTMLPreformatted"/>
        <w:shd w:val="clear" w:color="auto" w:fill="F7F9FA"/>
        <w:ind w:left="916"/>
        <w:rPr>
          <w:rFonts w:ascii="Consolas" w:hAnsi="Consolas"/>
          <w:color w:val="263238"/>
        </w:rPr>
      </w:pPr>
    </w:p>
    <w:p w14:paraId="0490811C" w14:textId="77777777" w:rsidR="00E80C39" w:rsidRDefault="00E80C39" w:rsidP="00EE58AF">
      <w:pPr>
        <w:rPr>
          <w:rFonts w:ascii="Arial" w:hAnsi="Arial" w:cs="Arial"/>
          <w:b/>
          <w:bCs/>
        </w:rPr>
      </w:pPr>
    </w:p>
    <w:p w14:paraId="5AEB0A2F" w14:textId="2FE52385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Solution:</w:t>
      </w:r>
    </w:p>
    <w:p w14:paraId="4440DA00" w14:textId="77777777" w:rsidR="00C01FF9" w:rsidRPr="00BD6EB7" w:rsidRDefault="00C01FF9" w:rsidP="00C01FF9">
      <w:pPr>
        <w:rPr>
          <w:rFonts w:ascii="Arial" w:hAnsi="Arial" w:cs="Arial"/>
          <w:b/>
          <w:bCs/>
        </w:rPr>
      </w:pPr>
    </w:p>
    <w:p w14:paraId="59ED5463" w14:textId="1136CDEE" w:rsidR="00BE22D7" w:rsidRDefault="00C01FF9" w:rsidP="00E80C39">
      <w:pPr>
        <w:spacing w:line="285" w:lineRule="atLeast"/>
        <w:rPr>
          <w:rFonts w:ascii="Arial" w:hAnsi="Arial" w:cs="Arial"/>
          <w:color w:val="000000" w:themeColor="text1"/>
          <w:sz w:val="20"/>
          <w:szCs w:val="20"/>
        </w:rPr>
      </w:pPr>
      <w:r w:rsidRPr="00CD0114">
        <w:rPr>
          <w:rFonts w:ascii="Arial" w:hAnsi="Arial" w:cs="Arial"/>
          <w:b/>
          <w:bCs/>
          <w:sz w:val="20"/>
          <w:szCs w:val="20"/>
        </w:rPr>
        <w:t>Explanation</w:t>
      </w:r>
      <w:r>
        <w:rPr>
          <w:rFonts w:ascii="Arial" w:hAnsi="Arial" w:cs="Arial"/>
          <w:b/>
          <w:bCs/>
          <w:sz w:val="20"/>
          <w:szCs w:val="20"/>
        </w:rPr>
        <w:t>:</w:t>
      </w:r>
      <w:r w:rsidR="006632B7">
        <w:rPr>
          <w:rFonts w:ascii="Arial" w:hAnsi="Arial" w:cs="Arial"/>
          <w:b/>
          <w:bCs/>
          <w:sz w:val="20"/>
          <w:szCs w:val="20"/>
        </w:rPr>
        <w:t xml:space="preserve"> </w:t>
      </w:r>
      <w:r w:rsidR="00E80C39">
        <w:rPr>
          <w:rFonts w:ascii="Arial" w:hAnsi="Arial" w:cs="Arial"/>
          <w:color w:val="000000" w:themeColor="text1"/>
          <w:sz w:val="20"/>
          <w:szCs w:val="20"/>
        </w:rPr>
        <w:t>Make a</w:t>
      </w:r>
      <w:r w:rsidR="00E80C39">
        <w:rPr>
          <w:rFonts w:ascii="Arial" w:hAnsi="Arial" w:cs="Arial"/>
          <w:color w:val="000000" w:themeColor="text1"/>
          <w:sz w:val="20"/>
          <w:szCs w:val="20"/>
        </w:rPr>
        <w:t>n unordered</w:t>
      </w:r>
      <w:r w:rsidR="00E80C39">
        <w:rPr>
          <w:rFonts w:ascii="Arial" w:hAnsi="Arial" w:cs="Arial"/>
          <w:color w:val="000000" w:themeColor="text1"/>
          <w:sz w:val="20"/>
          <w:szCs w:val="20"/>
        </w:rPr>
        <w:t xml:space="preserve"> map tags to map all index value with price and do simple math problem to calculate cost and make a variable </w:t>
      </w:r>
      <w:proofErr w:type="spellStart"/>
      <w:r w:rsidR="00E80C39">
        <w:rPr>
          <w:rFonts w:ascii="Arial" w:hAnsi="Arial" w:cs="Arial"/>
          <w:color w:val="000000" w:themeColor="text1"/>
          <w:sz w:val="20"/>
          <w:szCs w:val="20"/>
        </w:rPr>
        <w:t>cnt</w:t>
      </w:r>
      <w:proofErr w:type="spellEnd"/>
      <w:r w:rsidR="00E80C39">
        <w:rPr>
          <w:rFonts w:ascii="Arial" w:hAnsi="Arial" w:cs="Arial"/>
          <w:color w:val="000000" w:themeColor="text1"/>
          <w:sz w:val="20"/>
          <w:szCs w:val="20"/>
        </w:rPr>
        <w:t xml:space="preserve"> and increment at each calculation and if </w:t>
      </w:r>
      <w:proofErr w:type="spellStart"/>
      <w:r w:rsidR="00E80C39">
        <w:rPr>
          <w:rFonts w:ascii="Arial" w:hAnsi="Arial" w:cs="Arial"/>
          <w:color w:val="000000" w:themeColor="text1"/>
          <w:sz w:val="20"/>
          <w:szCs w:val="20"/>
        </w:rPr>
        <w:t>cnt</w:t>
      </w:r>
      <w:proofErr w:type="spellEnd"/>
      <w:r w:rsidR="00E80C39">
        <w:rPr>
          <w:rFonts w:ascii="Arial" w:hAnsi="Arial" w:cs="Arial"/>
          <w:color w:val="000000" w:themeColor="text1"/>
          <w:sz w:val="20"/>
          <w:szCs w:val="20"/>
        </w:rPr>
        <w:t xml:space="preserve"> equals to nth value apply discount formula.</w:t>
      </w:r>
    </w:p>
    <w:p w14:paraId="451B4163" w14:textId="77777777" w:rsidR="00E80C39" w:rsidRPr="00E80C39" w:rsidRDefault="00E80C39" w:rsidP="00E80C39">
      <w:pPr>
        <w:spacing w:line="285" w:lineRule="atLeast"/>
        <w:rPr>
          <w:rFonts w:ascii="Arial" w:hAnsi="Arial" w:cs="Arial"/>
          <w:color w:val="000000" w:themeColor="text1"/>
          <w:sz w:val="20"/>
          <w:szCs w:val="20"/>
        </w:rPr>
      </w:pPr>
    </w:p>
    <w:p w14:paraId="2ACF0792" w14:textId="36B5AFD7" w:rsidR="00C01FF9" w:rsidRDefault="00C01FF9" w:rsidP="00C01FF9">
      <w:pPr>
        <w:rPr>
          <w:b/>
          <w:bCs/>
        </w:rPr>
      </w:pPr>
      <w:r>
        <w:rPr>
          <w:b/>
          <w:bCs/>
        </w:rPr>
        <w:t>Code:</w:t>
      </w:r>
    </w:p>
    <w:p w14:paraId="4F954128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&lt;bits/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2BF1839C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6B52B69C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5F346EB0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lass Cashier {</w:t>
      </w:r>
    </w:p>
    <w:p w14:paraId="7987450E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ublic:</w:t>
      </w:r>
    </w:p>
    <w:p w14:paraId="5571123C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// 'count' will store the serial no. of a customer</w:t>
      </w:r>
    </w:p>
    <w:p w14:paraId="6DD57437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spellStart"/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nt,n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,discount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0D85BD1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774721E3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7EEBEDCF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nordered_map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</w:t>
      </w:r>
      <w:proofErr w:type="spellStart"/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,int</w:t>
      </w:r>
      <w:proofErr w:type="spellEnd"/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m;</w:t>
      </w:r>
    </w:p>
    <w:p w14:paraId="3C0F1137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ashier(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n, int discount, vector&lt;int&gt;&amp; products, vector&lt;int&gt;&amp; prices) {</w:t>
      </w:r>
    </w:p>
    <w:p w14:paraId="29143DEE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</w:p>
    <w:p w14:paraId="089889DD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// initialise the values</w:t>
      </w:r>
    </w:p>
    <w:p w14:paraId="5EED91D0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    count=0;</w:t>
      </w:r>
    </w:p>
    <w:p w14:paraId="5AFFD10C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his-&gt;n=n;</w:t>
      </w:r>
    </w:p>
    <w:p w14:paraId="23039633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this-&gt;discount=discount;</w:t>
      </w:r>
    </w:p>
    <w:p w14:paraId="5BA5D806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</w:p>
    <w:p w14:paraId="045D528C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// populate the unordered map </w:t>
      </w:r>
    </w:p>
    <w:p w14:paraId="0B347BB6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0;i&lt;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oducts.size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 {</w:t>
      </w:r>
    </w:p>
    <w:p w14:paraId="777AA717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m[products[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]=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ces[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3769237A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5782DE8E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2A0C241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7C491B31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double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getBill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vector&lt;int&gt; product, vector&lt;int&gt; amount) {</w:t>
      </w:r>
    </w:p>
    <w:p w14:paraId="1BA51001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// as a new customer comes</w:t>
      </w:r>
    </w:p>
    <w:p w14:paraId="2663AABD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count++;</w:t>
      </w:r>
    </w:p>
    <w:p w14:paraId="5899ED39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</w:p>
    <w:p w14:paraId="242E985F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// 'total' will be the actual bill</w:t>
      </w:r>
    </w:p>
    <w:p w14:paraId="2A98473C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double total=0;</w:t>
      </w:r>
    </w:p>
    <w:p w14:paraId="2EF190A8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</w:p>
    <w:p w14:paraId="044737EE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// calculate the total bill</w:t>
      </w:r>
    </w:p>
    <w:p w14:paraId="3B395019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0;i&lt;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oduct.size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 {</w:t>
      </w:r>
    </w:p>
    <w:p w14:paraId="20C2901F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total+=(double)(amount[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*m[product[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]);</w:t>
      </w:r>
    </w:p>
    <w:p w14:paraId="631FC236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546A805C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</w:p>
    <w:p w14:paraId="14CB3519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// if he/she is the nth customer then give the discount</w:t>
      </w:r>
    </w:p>
    <w:p w14:paraId="52C0B43B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f(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nt%n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==0) {</w:t>
      </w:r>
    </w:p>
    <w:p w14:paraId="45CF2575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total=total*((100-(</w:t>
      </w:r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double)discount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/100);</w:t>
      </w:r>
    </w:p>
    <w:p w14:paraId="36DCD42B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50C44738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</w:p>
    <w:p w14:paraId="14ED01C5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// finally return the bill</w:t>
      </w:r>
    </w:p>
    <w:p w14:paraId="63698E8C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return total;</w:t>
      </w:r>
    </w:p>
    <w:p w14:paraId="638E8299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D351D71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;</w:t>
      </w:r>
    </w:p>
    <w:p w14:paraId="29B76D8A" w14:textId="77777777" w:rsidR="00E80C39" w:rsidRPr="00E80C39" w:rsidRDefault="00E80C39" w:rsidP="00E80C39">
      <w:pPr>
        <w:spacing w:after="24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7CF219C6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6ED3CE8B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discount;</w:t>
      </w:r>
    </w:p>
    <w:p w14:paraId="4EA79006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&gt;&gt;discount;</w:t>
      </w:r>
    </w:p>
    <w:p w14:paraId="0D4D14D1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int&gt; products, prices;</w:t>
      </w:r>
    </w:p>
    <w:p w14:paraId="61245936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x;</w:t>
      </w:r>
    </w:p>
    <w:p w14:paraId="4A7F4ACD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x;</w:t>
      </w:r>
    </w:p>
    <w:p w14:paraId="106580AE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x;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21063D66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temp;</w:t>
      </w:r>
    </w:p>
    <w:p w14:paraId="076E2FA6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2926B29F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oducts.push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mp);</w:t>
      </w:r>
    </w:p>
    <w:p w14:paraId="4C9F43E5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4FC82A2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x;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362C3D8B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temp;</w:t>
      </w:r>
    </w:p>
    <w:p w14:paraId="5A41DC47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2BAC8761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ces.push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mp);</w:t>
      </w:r>
    </w:p>
    <w:p w14:paraId="14D26A2F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67404DA9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Cashier *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obj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ashier(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, discount, products, prices);</w:t>
      </w:r>
    </w:p>
    <w:p w14:paraId="28F03C44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q;</w:t>
      </w:r>
    </w:p>
    <w:p w14:paraId="2344B773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q;</w:t>
      </w:r>
    </w:p>
    <w:p w14:paraId="1E3E79D7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q</w:t>
      </w:r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5DD4F662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vector&lt;int&gt; prod, amt;</w:t>
      </w:r>
    </w:p>
    <w:p w14:paraId="4DFD002B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x;</w:t>
      </w:r>
    </w:p>
    <w:p w14:paraId="7DFC410B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x;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51583184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nt temp;</w:t>
      </w:r>
    </w:p>
    <w:p w14:paraId="3F706BCC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56E43897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od.push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mp);</w:t>
      </w:r>
    </w:p>
    <w:p w14:paraId="0C5BDDA3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3B527574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x;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6570C8AB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nt temp;</w:t>
      </w:r>
    </w:p>
    <w:p w14:paraId="32CF26AF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500BC3E4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mt.push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mp);</w:t>
      </w:r>
    </w:p>
    <w:p w14:paraId="6E66E422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7C4AD22D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double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obj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spellStart"/>
      <w:proofErr w:type="gram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getBill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od, amt);</w:t>
      </w:r>
    </w:p>
    <w:p w14:paraId="5D6E02DB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</w:t>
      </w:r>
      <w:proofErr w:type="spellStart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endl</w:t>
      </w:r>
      <w:proofErr w:type="spellEnd"/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607064CC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2D7CCC3" w14:textId="77777777" w:rsidR="00E80C39" w:rsidRPr="00E80C39" w:rsidRDefault="00E80C39" w:rsidP="00E80C3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E80C39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7327AC6F" w14:textId="77777777" w:rsidR="00E80C39" w:rsidRDefault="00E80C39" w:rsidP="00C01FF9">
      <w:pPr>
        <w:rPr>
          <w:b/>
          <w:bCs/>
        </w:rPr>
      </w:pPr>
    </w:p>
    <w:p w14:paraId="636235FE" w14:textId="77777777" w:rsidR="00C01FF9" w:rsidRPr="00686F45" w:rsidRDefault="00C01FF9" w:rsidP="00C01FF9">
      <w:pPr>
        <w:spacing w:after="0" w:line="285" w:lineRule="atLeast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9BE35D4" w14:textId="3BD728D6" w:rsidR="00C01FF9" w:rsidRPr="00686F45" w:rsidRDefault="00C01FF9" w:rsidP="00C01FF9">
      <w:r w:rsidRPr="00686F45">
        <w:rPr>
          <w:b/>
          <w:bCs/>
        </w:rPr>
        <w:t>Time Complexity</w:t>
      </w:r>
      <w:r w:rsidRPr="00686F45">
        <w:t>: O(</w:t>
      </w:r>
      <w:r w:rsidR="009A4CF1">
        <w:t>N</w:t>
      </w:r>
      <w:r w:rsidRPr="00686F45">
        <w:t>)</w:t>
      </w:r>
    </w:p>
    <w:p w14:paraId="2123D6B7" w14:textId="4F9C6605" w:rsidR="00C01FF9" w:rsidRPr="00EE58AF" w:rsidRDefault="00C01FF9" w:rsidP="00C01FF9">
      <w:pPr>
        <w:rPr>
          <w:b/>
          <w:bCs/>
        </w:rPr>
      </w:pPr>
      <w:r w:rsidRPr="00686F45">
        <w:rPr>
          <w:b/>
          <w:bCs/>
        </w:rPr>
        <w:t xml:space="preserve">Space Complexity: </w:t>
      </w:r>
      <w:r w:rsidRPr="00686F45">
        <w:t>O(</w:t>
      </w:r>
      <w:r w:rsidR="00E80C39">
        <w:t>N</w:t>
      </w:r>
      <w:r w:rsidRPr="00686F45">
        <w:t>)</w:t>
      </w:r>
    </w:p>
    <w:p w14:paraId="0815B802" w14:textId="77777777" w:rsidR="00C01FF9" w:rsidRDefault="00C01FF9" w:rsidP="00EE58AF">
      <w:pPr>
        <w:rPr>
          <w:rFonts w:ascii="Arial" w:hAnsi="Arial" w:cs="Arial"/>
          <w:b/>
          <w:bCs/>
        </w:rPr>
      </w:pPr>
    </w:p>
    <w:p w14:paraId="72E0AAB7" w14:textId="139B480D" w:rsidR="00385F82" w:rsidRDefault="00385F82" w:rsidP="00EE58AF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Optimized </w:t>
      </w:r>
      <w:r w:rsidR="00EE58AF" w:rsidRPr="00BD6EB7">
        <w:rPr>
          <w:rFonts w:ascii="Arial" w:hAnsi="Arial" w:cs="Arial"/>
          <w:b/>
          <w:bCs/>
        </w:rPr>
        <w:t>Solution:</w:t>
      </w:r>
      <w:r w:rsidR="00DF1712" w:rsidRPr="00BD6EB7">
        <w:rPr>
          <w:rFonts w:ascii="Arial" w:hAnsi="Arial" w:cs="Arial"/>
          <w:b/>
          <w:bCs/>
        </w:rPr>
        <w:t xml:space="preserve"> </w:t>
      </w:r>
    </w:p>
    <w:p w14:paraId="57B8558B" w14:textId="0643C853" w:rsidR="00E83476" w:rsidRPr="009E4875" w:rsidRDefault="00C01FF9" w:rsidP="00E83476">
      <w:pPr>
        <w:spacing w:line="285" w:lineRule="atLeast"/>
        <w:rPr>
          <w:rFonts w:ascii="Arial" w:hAnsi="Arial" w:cs="Arial"/>
          <w:color w:val="000000" w:themeColor="text1"/>
          <w:sz w:val="20"/>
          <w:szCs w:val="20"/>
        </w:rPr>
      </w:pPr>
      <w:r w:rsidRPr="00E83476">
        <w:rPr>
          <w:rFonts w:ascii="Arial" w:hAnsi="Arial" w:cs="Arial"/>
          <w:b/>
          <w:bCs/>
          <w:color w:val="000000" w:themeColor="text1"/>
          <w:sz w:val="20"/>
          <w:szCs w:val="20"/>
        </w:rPr>
        <w:t xml:space="preserve">Explanation: </w:t>
      </w:r>
      <w:r w:rsidR="009E4875">
        <w:rPr>
          <w:rFonts w:ascii="Arial" w:hAnsi="Arial" w:cs="Arial"/>
          <w:color w:val="000000" w:themeColor="text1"/>
          <w:sz w:val="20"/>
          <w:szCs w:val="20"/>
        </w:rPr>
        <w:t xml:space="preserve">Make a map </w:t>
      </w:r>
      <w:r w:rsidR="00AB079D">
        <w:rPr>
          <w:rFonts w:ascii="Arial" w:hAnsi="Arial" w:cs="Arial"/>
          <w:color w:val="000000" w:themeColor="text1"/>
          <w:sz w:val="20"/>
          <w:szCs w:val="20"/>
        </w:rPr>
        <w:t xml:space="preserve">tags to map all index value with price and do simple math problem to calculate cost and make a variable </w:t>
      </w:r>
      <w:proofErr w:type="spellStart"/>
      <w:r w:rsidR="00AB079D">
        <w:rPr>
          <w:rFonts w:ascii="Arial" w:hAnsi="Arial" w:cs="Arial"/>
          <w:color w:val="000000" w:themeColor="text1"/>
          <w:sz w:val="20"/>
          <w:szCs w:val="20"/>
        </w:rPr>
        <w:t>cnt</w:t>
      </w:r>
      <w:proofErr w:type="spellEnd"/>
      <w:r w:rsidR="00AB079D">
        <w:rPr>
          <w:rFonts w:ascii="Arial" w:hAnsi="Arial" w:cs="Arial"/>
          <w:color w:val="000000" w:themeColor="text1"/>
          <w:sz w:val="20"/>
          <w:szCs w:val="20"/>
        </w:rPr>
        <w:t xml:space="preserve"> and increment at each calculation and if </w:t>
      </w:r>
      <w:proofErr w:type="spellStart"/>
      <w:r w:rsidR="00AB079D">
        <w:rPr>
          <w:rFonts w:ascii="Arial" w:hAnsi="Arial" w:cs="Arial"/>
          <w:color w:val="000000" w:themeColor="text1"/>
          <w:sz w:val="20"/>
          <w:szCs w:val="20"/>
        </w:rPr>
        <w:t>cnt</w:t>
      </w:r>
      <w:proofErr w:type="spellEnd"/>
      <w:r w:rsidR="00AB079D">
        <w:rPr>
          <w:rFonts w:ascii="Arial" w:hAnsi="Arial" w:cs="Arial"/>
          <w:color w:val="000000" w:themeColor="text1"/>
          <w:sz w:val="20"/>
          <w:szCs w:val="20"/>
        </w:rPr>
        <w:t xml:space="preserve"> equals to nth value apply discount formula.</w:t>
      </w:r>
    </w:p>
    <w:p w14:paraId="51EE36BA" w14:textId="77777777" w:rsidR="00C01FF9" w:rsidRDefault="00C01FF9" w:rsidP="00C01FF9">
      <w:pPr>
        <w:rPr>
          <w:rFonts w:ascii="Segoe UI" w:hAnsi="Segoe UI" w:cs="Segoe UI"/>
          <w:color w:val="424242"/>
          <w:sz w:val="21"/>
          <w:szCs w:val="21"/>
          <w:shd w:val="clear" w:color="auto" w:fill="FFFFFF"/>
        </w:rPr>
      </w:pPr>
    </w:p>
    <w:p w14:paraId="46F36639" w14:textId="1599A704" w:rsidR="00C04139" w:rsidRDefault="00C01FF9" w:rsidP="00C01FF9">
      <w:pPr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 xml:space="preserve">Code: </w:t>
      </w:r>
    </w:p>
    <w:p w14:paraId="46CDF21F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#include&lt;bits/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stdc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.h&gt;</w:t>
      </w:r>
    </w:p>
    <w:p w14:paraId="65CE5F48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using namespace std;</w:t>
      </w:r>
    </w:p>
    <w:p w14:paraId="392A4D0F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26DB149D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lass Cashier {</w:t>
      </w:r>
    </w:p>
    <w:p w14:paraId="3DB28E8C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ublic:</w:t>
      </w:r>
    </w:p>
    <w:p w14:paraId="06135D97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map&lt;int, int&gt; tags;</w:t>
      </w:r>
    </w:p>
    <w:p w14:paraId="2FFA1D55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int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nt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, mod;</w:t>
      </w:r>
    </w:p>
    <w:p w14:paraId="2944178D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double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ct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3448559D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56093642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ashier(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nt n, int discount, vector&lt;int&gt;&amp; products, vector&lt;int&gt;&amp; prices) {</w:t>
      </w:r>
    </w:p>
    <w:p w14:paraId="3A737418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nt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0, mod = n,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ct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(100.0 - discount) / 100.0;</w:t>
      </w:r>
    </w:p>
    <w:p w14:paraId="7A3988B1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oducts.size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 ++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0C3DF58D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tags[products[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] = prices[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4001D074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20A6CEC1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lastRenderedPageBreak/>
        <w:t>    }</w:t>
      </w:r>
    </w:p>
    <w:p w14:paraId="3A568912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</w:p>
    <w:p w14:paraId="24D551E8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double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getBill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vector&lt;int&gt; product, vector&lt;int&gt; amount) {</w:t>
      </w:r>
    </w:p>
    <w:p w14:paraId="26B3E702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nt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;</w:t>
      </w:r>
    </w:p>
    <w:p w14:paraId="5EB1F444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double </w:t>
      </w:r>
      <w:proofErr w:type="spellStart"/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0.0);</w:t>
      </w:r>
    </w:p>
    <w:p w14:paraId="6BF4CBE9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oduct.size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); ++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293FA979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+= tags[product[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] * amount[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];</w:t>
      </w:r>
    </w:p>
    <w:p w14:paraId="0A555C4E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07C2CB8B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return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nt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% </w:t>
      </w:r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od ?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: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*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ct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5707579B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4FB8B36B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;</w:t>
      </w:r>
    </w:p>
    <w:p w14:paraId="7BC7EF1A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</w:p>
    <w:p w14:paraId="402CB37A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main(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){</w:t>
      </w:r>
    </w:p>
    <w:p w14:paraId="0DEE330E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n, discount;</w:t>
      </w:r>
    </w:p>
    <w:p w14:paraId="06294A80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n&gt;&gt;discount;</w:t>
      </w:r>
    </w:p>
    <w:p w14:paraId="791BBCA1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vector&lt;int&gt; products, prices;</w:t>
      </w:r>
    </w:p>
    <w:p w14:paraId="38206C2B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x;</w:t>
      </w:r>
    </w:p>
    <w:p w14:paraId="4EE274E1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x;</w:t>
      </w:r>
    </w:p>
    <w:p w14:paraId="60AAAB9C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x;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0E8671A4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temp;</w:t>
      </w:r>
    </w:p>
    <w:p w14:paraId="56C25E9E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79B4BC85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oducts.push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mp);</w:t>
      </w:r>
    </w:p>
    <w:p w14:paraId="25B13474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1A35FC9E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x;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2428EEE6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int temp;</w:t>
      </w:r>
    </w:p>
    <w:p w14:paraId="5161BB8E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2D6513CC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ices.push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mp);</w:t>
      </w:r>
    </w:p>
    <w:p w14:paraId="19B55174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5C028889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Cashier *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obj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new </w:t>
      </w:r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ashier(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n, discount, products, prices);</w:t>
      </w:r>
    </w:p>
    <w:p w14:paraId="683CCEDA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int q;</w:t>
      </w:r>
    </w:p>
    <w:p w14:paraId="7FD86E4A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q;</w:t>
      </w:r>
    </w:p>
    <w:p w14:paraId="2D0BF8B5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while(q</w:t>
      </w:r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-){</w:t>
      </w:r>
      <w:proofErr w:type="gramEnd"/>
    </w:p>
    <w:p w14:paraId="3F50F9EA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vector&lt;int&gt; prod, amt;</w:t>
      </w:r>
    </w:p>
    <w:p w14:paraId="20906EC3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x;</w:t>
      </w:r>
    </w:p>
    <w:p w14:paraId="5FF5DFC4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x;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7696537E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nt temp;</w:t>
      </w:r>
    </w:p>
    <w:p w14:paraId="000DFB31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336A485D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od.push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mp);</w:t>
      </w:r>
    </w:p>
    <w:p w14:paraId="0F66EF28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7AF18AB3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for(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int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=0;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&lt;x;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i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++){</w:t>
      </w:r>
    </w:p>
    <w:p w14:paraId="1F62E592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    int temp;</w:t>
      </w:r>
    </w:p>
    <w:p w14:paraId="300DE549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in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gt;&gt;temp;</w:t>
      </w:r>
    </w:p>
    <w:p w14:paraId="2021F3CB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    </w:t>
      </w:r>
      <w:proofErr w:type="spellStart"/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mt.push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_back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temp);</w:t>
      </w:r>
    </w:p>
    <w:p w14:paraId="51927728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    }</w:t>
      </w:r>
    </w:p>
    <w:p w14:paraId="7AF20D26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double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 =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obj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-&gt;</w:t>
      </w:r>
      <w:proofErr w:type="spellStart"/>
      <w:proofErr w:type="gram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getBill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(</w:t>
      </w:r>
      <w:proofErr w:type="gram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prod, amt);</w:t>
      </w:r>
    </w:p>
    <w:p w14:paraId="32EF5FEB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 xml:space="preserve">        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cout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ans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&lt;&lt;</w:t>
      </w:r>
      <w:proofErr w:type="spellStart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endl</w:t>
      </w:r>
      <w:proofErr w:type="spellEnd"/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;</w:t>
      </w:r>
    </w:p>
    <w:p w14:paraId="243F909E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    }</w:t>
      </w:r>
    </w:p>
    <w:p w14:paraId="359BB37F" w14:textId="77777777" w:rsidR="009E4875" w:rsidRPr="009E4875" w:rsidRDefault="009E4875" w:rsidP="009E4875">
      <w:pPr>
        <w:spacing w:after="0" w:line="240" w:lineRule="auto"/>
        <w:ind w:left="720"/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</w:pPr>
      <w:r w:rsidRPr="009E4875">
        <w:rPr>
          <w:rFonts w:ascii="Consolas" w:eastAsia="Times New Roman" w:hAnsi="Consolas" w:cs="Times New Roman"/>
          <w:color w:val="000000" w:themeColor="text1"/>
          <w:sz w:val="21"/>
          <w:szCs w:val="21"/>
          <w:lang w:val="en-IN" w:eastAsia="en-IN" w:bidi="hi-IN"/>
        </w:rPr>
        <w:t>}</w:t>
      </w:r>
    </w:p>
    <w:p w14:paraId="42A8FD8C" w14:textId="77777777" w:rsidR="009E4875" w:rsidRPr="00C03B96" w:rsidRDefault="009E4875" w:rsidP="00C01FF9">
      <w:pPr>
        <w:rPr>
          <w:rFonts w:ascii="Arial" w:hAnsi="Arial" w:cs="Arial"/>
          <w:b/>
          <w:bCs/>
        </w:rPr>
      </w:pPr>
    </w:p>
    <w:p w14:paraId="436187B5" w14:textId="57EFD6C6" w:rsidR="00C04139" w:rsidRPr="00C04139" w:rsidRDefault="00C04139" w:rsidP="00C0413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urier New"/>
          <w:color w:val="263238"/>
          <w:sz w:val="20"/>
          <w:szCs w:val="20"/>
          <w:lang w:val="en-IN" w:eastAsia="en-IN" w:bidi="hi-IN"/>
        </w:rPr>
      </w:pPr>
    </w:p>
    <w:p w14:paraId="7B422575" w14:textId="6FCAB403" w:rsidR="00C03B96" w:rsidRPr="00686F45" w:rsidRDefault="00C03B96" w:rsidP="00C03B96">
      <w:r w:rsidRPr="00686F45">
        <w:rPr>
          <w:b/>
          <w:bCs/>
        </w:rPr>
        <w:t>Time Complexity</w:t>
      </w:r>
      <w:r w:rsidRPr="00686F45">
        <w:t xml:space="preserve">: 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O(</w:t>
      </w:r>
      <w:r w:rsidR="00AB079D"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n</w:t>
      </w:r>
      <w:r>
        <w:rPr>
          <w:rFonts w:ascii="Segoe UI" w:hAnsi="Segoe UI" w:cs="Segoe UI"/>
          <w:color w:val="424242"/>
          <w:sz w:val="21"/>
          <w:szCs w:val="21"/>
          <w:shd w:val="clear" w:color="auto" w:fill="FFFFFF"/>
        </w:rPr>
        <w:t>)</w:t>
      </w:r>
    </w:p>
    <w:p w14:paraId="21788767" w14:textId="16D3FCF9" w:rsidR="00C04139" w:rsidRPr="00C03B96" w:rsidRDefault="00C03B96" w:rsidP="00C01FF9">
      <w:r w:rsidRPr="00686F45">
        <w:rPr>
          <w:b/>
          <w:bCs/>
        </w:rPr>
        <w:t xml:space="preserve">Space Complexity: </w:t>
      </w:r>
      <w:r w:rsidRPr="00686F45">
        <w:t>O(</w:t>
      </w:r>
      <w:r w:rsidR="00AB079D">
        <w:t>n</w:t>
      </w:r>
      <w:r w:rsidRPr="00686F45">
        <w:t>)</w:t>
      </w:r>
    </w:p>
    <w:sectPr w:rsidR="00C04139" w:rsidRPr="00C03B9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56F59"/>
    <w:multiLevelType w:val="multilevel"/>
    <w:tmpl w:val="E4A670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2B28BA"/>
    <w:multiLevelType w:val="multilevel"/>
    <w:tmpl w:val="64883A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DC18A8"/>
    <w:multiLevelType w:val="multilevel"/>
    <w:tmpl w:val="5156D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2223011"/>
    <w:multiLevelType w:val="multilevel"/>
    <w:tmpl w:val="8306F4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6EF60BC"/>
    <w:multiLevelType w:val="multilevel"/>
    <w:tmpl w:val="C8086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8EB487B"/>
    <w:multiLevelType w:val="multilevel"/>
    <w:tmpl w:val="C57E20A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9A4090E"/>
    <w:multiLevelType w:val="multilevel"/>
    <w:tmpl w:val="1540A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A993CC8"/>
    <w:multiLevelType w:val="multilevel"/>
    <w:tmpl w:val="24BE0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99479DA"/>
    <w:multiLevelType w:val="multilevel"/>
    <w:tmpl w:val="F46C56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1B24F27"/>
    <w:multiLevelType w:val="multilevel"/>
    <w:tmpl w:val="B70AB1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31F0FCA"/>
    <w:multiLevelType w:val="multilevel"/>
    <w:tmpl w:val="D032BA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C346E74"/>
    <w:multiLevelType w:val="multilevel"/>
    <w:tmpl w:val="46D85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DFB3223"/>
    <w:multiLevelType w:val="multilevel"/>
    <w:tmpl w:val="5D4A38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2872C3E"/>
    <w:multiLevelType w:val="multilevel"/>
    <w:tmpl w:val="1FF202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643C2E78"/>
    <w:multiLevelType w:val="multilevel"/>
    <w:tmpl w:val="C9705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555764"/>
    <w:multiLevelType w:val="multilevel"/>
    <w:tmpl w:val="9D5081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5CD19D1"/>
    <w:multiLevelType w:val="multilevel"/>
    <w:tmpl w:val="47FE60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76ED2E95"/>
    <w:multiLevelType w:val="multilevel"/>
    <w:tmpl w:val="86F85D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781D33B5"/>
    <w:multiLevelType w:val="multilevel"/>
    <w:tmpl w:val="AB1829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B3F7A6D"/>
    <w:multiLevelType w:val="multilevel"/>
    <w:tmpl w:val="15B891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BB701E7"/>
    <w:multiLevelType w:val="multilevel"/>
    <w:tmpl w:val="458EC4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3"/>
  </w:num>
  <w:num w:numId="2">
    <w:abstractNumId w:val="6"/>
  </w:num>
  <w:num w:numId="3">
    <w:abstractNumId w:val="19"/>
  </w:num>
  <w:num w:numId="4">
    <w:abstractNumId w:val="15"/>
  </w:num>
  <w:num w:numId="5">
    <w:abstractNumId w:val="18"/>
  </w:num>
  <w:num w:numId="6">
    <w:abstractNumId w:val="7"/>
  </w:num>
  <w:num w:numId="7">
    <w:abstractNumId w:val="10"/>
  </w:num>
  <w:num w:numId="8">
    <w:abstractNumId w:val="3"/>
  </w:num>
  <w:num w:numId="9">
    <w:abstractNumId w:val="16"/>
  </w:num>
  <w:num w:numId="10">
    <w:abstractNumId w:val="1"/>
  </w:num>
  <w:num w:numId="11">
    <w:abstractNumId w:val="0"/>
  </w:num>
  <w:num w:numId="12">
    <w:abstractNumId w:val="17"/>
  </w:num>
  <w:num w:numId="13">
    <w:abstractNumId w:val="8"/>
  </w:num>
  <w:num w:numId="14">
    <w:abstractNumId w:val="11"/>
  </w:num>
  <w:num w:numId="15">
    <w:abstractNumId w:val="9"/>
  </w:num>
  <w:num w:numId="16">
    <w:abstractNumId w:val="12"/>
  </w:num>
  <w:num w:numId="17">
    <w:abstractNumId w:val="2"/>
  </w:num>
  <w:num w:numId="18">
    <w:abstractNumId w:val="4"/>
  </w:num>
  <w:num w:numId="19">
    <w:abstractNumId w:val="5"/>
  </w:num>
  <w:num w:numId="20">
    <w:abstractNumId w:val="14"/>
  </w:num>
  <w:num w:numId="2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SwNLMwMbc0szS0NDVS0lEKTi0uzszPAykwNKkFACiBtOwtAAAA"/>
  </w:docVars>
  <w:rsids>
    <w:rsidRoot w:val="000F7531"/>
    <w:rsid w:val="00025468"/>
    <w:rsid w:val="000F7531"/>
    <w:rsid w:val="001A2503"/>
    <w:rsid w:val="00237A3A"/>
    <w:rsid w:val="002872E2"/>
    <w:rsid w:val="0033767A"/>
    <w:rsid w:val="00365A84"/>
    <w:rsid w:val="00385F82"/>
    <w:rsid w:val="00414745"/>
    <w:rsid w:val="0046501B"/>
    <w:rsid w:val="00537F62"/>
    <w:rsid w:val="005B746D"/>
    <w:rsid w:val="005C3CB7"/>
    <w:rsid w:val="005D5D9E"/>
    <w:rsid w:val="0062017D"/>
    <w:rsid w:val="00621849"/>
    <w:rsid w:val="006632B7"/>
    <w:rsid w:val="00686F45"/>
    <w:rsid w:val="006F1F38"/>
    <w:rsid w:val="007255FA"/>
    <w:rsid w:val="00772AC1"/>
    <w:rsid w:val="00791CC3"/>
    <w:rsid w:val="00806B70"/>
    <w:rsid w:val="00865E7A"/>
    <w:rsid w:val="009A2169"/>
    <w:rsid w:val="009A4CF1"/>
    <w:rsid w:val="009E4875"/>
    <w:rsid w:val="00A016EF"/>
    <w:rsid w:val="00A110A6"/>
    <w:rsid w:val="00AB079D"/>
    <w:rsid w:val="00AB0A48"/>
    <w:rsid w:val="00AB7A3B"/>
    <w:rsid w:val="00B351D7"/>
    <w:rsid w:val="00B7110A"/>
    <w:rsid w:val="00BD6EB7"/>
    <w:rsid w:val="00BE22D7"/>
    <w:rsid w:val="00BF3D98"/>
    <w:rsid w:val="00C0126C"/>
    <w:rsid w:val="00C01FF9"/>
    <w:rsid w:val="00C03B96"/>
    <w:rsid w:val="00C04139"/>
    <w:rsid w:val="00C81DB9"/>
    <w:rsid w:val="00C82371"/>
    <w:rsid w:val="00CD0114"/>
    <w:rsid w:val="00D32CC3"/>
    <w:rsid w:val="00D83353"/>
    <w:rsid w:val="00DA1271"/>
    <w:rsid w:val="00DA1485"/>
    <w:rsid w:val="00DF1712"/>
    <w:rsid w:val="00DF569B"/>
    <w:rsid w:val="00E274E6"/>
    <w:rsid w:val="00E35E5E"/>
    <w:rsid w:val="00E62470"/>
    <w:rsid w:val="00E725DB"/>
    <w:rsid w:val="00E80C39"/>
    <w:rsid w:val="00E83476"/>
    <w:rsid w:val="00E878C9"/>
    <w:rsid w:val="00EB01D6"/>
    <w:rsid w:val="00EE58AF"/>
    <w:rsid w:val="00EF2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53B1B"/>
  <w15:chartTrackingRefBased/>
  <w15:docId w15:val="{C4B0125E-765F-4AB0-A94C-C1452BEE02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772A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772AC1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772AC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772AC1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2184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21849"/>
    <w:rPr>
      <w:rFonts w:ascii="Courier New" w:eastAsia="Times New Roman" w:hAnsi="Courier New" w:cs="Courier New"/>
      <w:sz w:val="20"/>
      <w:szCs w:val="20"/>
      <w:lang w:val="en-IN" w:eastAsia="en-IN" w:bidi="hi-IN"/>
    </w:rPr>
  </w:style>
  <w:style w:type="character" w:styleId="Hyperlink">
    <w:name w:val="Hyperlink"/>
    <w:basedOn w:val="DefaultParagraphFont"/>
    <w:uiPriority w:val="99"/>
    <w:semiHidden/>
    <w:unhideWhenUsed/>
    <w:rsid w:val="00E274E6"/>
    <w:rPr>
      <w:color w:val="0000FF"/>
      <w:u w:val="single"/>
    </w:rPr>
  </w:style>
  <w:style w:type="character" w:customStyle="1" w:styleId="hljs-comment">
    <w:name w:val="hljs-comment"/>
    <w:basedOn w:val="DefaultParagraphFont"/>
    <w:rsid w:val="00CD0114"/>
  </w:style>
  <w:style w:type="character" w:customStyle="1" w:styleId="hljs-number">
    <w:name w:val="hljs-number"/>
    <w:basedOn w:val="DefaultParagraphFont"/>
    <w:rsid w:val="00C04139"/>
  </w:style>
  <w:style w:type="character" w:customStyle="1" w:styleId="hljs-string">
    <w:name w:val="hljs-string"/>
    <w:basedOn w:val="DefaultParagraphFont"/>
    <w:rsid w:val="00C04139"/>
  </w:style>
  <w:style w:type="character" w:customStyle="1" w:styleId="hljs-keyword">
    <w:name w:val="hljs-keyword"/>
    <w:basedOn w:val="DefaultParagraphFont"/>
    <w:rsid w:val="00C04139"/>
  </w:style>
  <w:style w:type="character" w:customStyle="1" w:styleId="hljs-function">
    <w:name w:val="hljs-function"/>
    <w:basedOn w:val="DefaultParagraphFont"/>
    <w:rsid w:val="00C04139"/>
  </w:style>
  <w:style w:type="character" w:customStyle="1" w:styleId="hljs-title">
    <w:name w:val="hljs-title"/>
    <w:basedOn w:val="DefaultParagraphFont"/>
    <w:rsid w:val="00C04139"/>
  </w:style>
  <w:style w:type="character" w:customStyle="1" w:styleId="hljs-params">
    <w:name w:val="hljs-params"/>
    <w:basedOn w:val="DefaultParagraphFont"/>
    <w:rsid w:val="00C04139"/>
  </w:style>
  <w:style w:type="character" w:customStyle="1" w:styleId="hljs-builtin">
    <w:name w:val="hljs-built_in"/>
    <w:basedOn w:val="DefaultParagraphFont"/>
    <w:rsid w:val="00C04139"/>
  </w:style>
  <w:style w:type="character" w:customStyle="1" w:styleId="hljs-literal">
    <w:name w:val="hljs-literal"/>
    <w:basedOn w:val="DefaultParagraphFont"/>
    <w:rsid w:val="00C0413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0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9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4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8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04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2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2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06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9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0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8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5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17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1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9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3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2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82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7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7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3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3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4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0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60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85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0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6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3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1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6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54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0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3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1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89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6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7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5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88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069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1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9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0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42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6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4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0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8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0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1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8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1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12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1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5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8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95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4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5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8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7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14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8654793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367268605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209782651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748960160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  <w:div w:id="992176169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36" w:space="11" w:color="ECEFF1"/>
            <w:bottom w:val="none" w:sz="0" w:space="0" w:color="auto"/>
            <w:right w:val="none" w:sz="0" w:space="0" w:color="auto"/>
          </w:divBdr>
        </w:div>
      </w:divsChild>
    </w:div>
    <w:div w:id="1747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93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423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48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8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0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7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9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6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4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76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05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22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15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5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2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40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2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1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2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8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2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3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6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1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96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5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91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6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2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7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77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1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6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8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86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6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1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8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93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8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6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89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35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76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1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055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5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42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71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7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55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17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2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1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5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5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7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4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2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0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7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2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61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0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0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41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34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350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1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472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0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6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0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9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8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93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5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8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1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4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1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7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9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73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5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4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4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1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4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81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677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43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7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7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5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8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67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8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4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4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1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2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74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3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26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2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5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2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4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148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4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8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06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46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2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55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87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66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9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30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56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9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5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8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27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1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9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2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2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8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2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2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4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7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70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0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46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747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2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75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1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79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8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4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75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02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44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1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9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4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2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5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97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4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4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91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41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58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0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97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46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14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39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9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77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6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49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03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9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08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22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4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5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52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96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35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6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86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2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78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26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6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3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29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5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84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8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3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0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7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6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8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91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10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4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8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3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1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00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6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465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2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0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2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7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2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08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3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5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7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39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1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54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003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4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2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85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1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6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91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8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7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35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3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0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5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8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68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45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83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9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7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6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4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7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2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4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0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0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8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9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8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8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2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6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9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85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98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42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628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1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33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4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77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5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8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6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3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8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9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86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0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39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5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6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7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92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26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9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4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8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4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44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4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3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4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3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89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5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1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61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1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83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5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7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57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17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2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39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3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973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90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32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9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3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70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86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93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8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9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9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5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7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7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6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3859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7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1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68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2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4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63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9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7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0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6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26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7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787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6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4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3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6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3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22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76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6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4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1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9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15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41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83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906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5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06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697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1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40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2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41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99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65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5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8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9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05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7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3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8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3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62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9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7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5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54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38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96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2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9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9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5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90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6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4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9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4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8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51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82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62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09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9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2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4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0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5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5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92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2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43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671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6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51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388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4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2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6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324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20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55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3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2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1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19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8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2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7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94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71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0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0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3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7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0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87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23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94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31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62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09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465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74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330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9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5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16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9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5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4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7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27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1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2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98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1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2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32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1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1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7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4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0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4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2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9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13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83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9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94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35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4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701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22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6</TotalTime>
  <Pages>1</Pages>
  <Words>954</Words>
  <Characters>544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akar jaiswal</dc:creator>
  <cp:keywords/>
  <dc:description/>
  <cp:lastModifiedBy>Prabhakar jaiswal</cp:lastModifiedBy>
  <cp:revision>26</cp:revision>
  <dcterms:created xsi:type="dcterms:W3CDTF">2022-03-16T09:34:00Z</dcterms:created>
  <dcterms:modified xsi:type="dcterms:W3CDTF">2022-03-31T17:20:00Z</dcterms:modified>
</cp:coreProperties>
</file>